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3D84AFA" w:rsidR="000C49FD" w:rsidRPr="00104020" w:rsidRDefault="00104020" w:rsidP="00E31880">
      <w:pPr>
        <w:jc w:val="center"/>
        <w:rPr>
          <w:b/>
          <w:bCs/>
          <w:sz w:val="32"/>
          <w:szCs w:val="32"/>
        </w:rPr>
      </w:pPr>
      <w:r w:rsidRPr="00104020">
        <w:rPr>
          <w:b/>
          <w:bCs/>
          <w:sz w:val="32"/>
          <w:szCs w:val="32"/>
        </w:rPr>
        <w:t>(</w:t>
      </w:r>
      <w:r w:rsidR="0014016D">
        <w:rPr>
          <w:b/>
          <w:bCs/>
          <w:sz w:val="32"/>
          <w:szCs w:val="32"/>
        </w:rPr>
        <w:t>Rhode Island</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B1B049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4016D">
        <w:rPr>
          <w:sz w:val="22"/>
          <w:szCs w:val="22"/>
        </w:rPr>
        <w:t>Rhode Is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E94D7B" w:rsidR="00C543C7" w:rsidRDefault="0014016D"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19CE9" w14:textId="77777777" w:rsidR="002B2B4F" w:rsidRDefault="002B2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A2ECB53" w:rsidR="004F70A3" w:rsidRPr="002B2B4F" w:rsidRDefault="004F70A3" w:rsidP="002B2B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D1D6E" w14:textId="77777777" w:rsidR="002B2B4F" w:rsidRDefault="002B2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C6B05" w14:textId="77777777" w:rsidR="002B2B4F" w:rsidRDefault="002B2B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6A8E2A" w:rsidR="004F70A3" w:rsidRPr="002B2B4F" w:rsidRDefault="004F70A3" w:rsidP="002B2B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B8CE4" w14:textId="77777777" w:rsidR="002B2B4F" w:rsidRDefault="002B2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7612952">
    <w:abstractNumId w:val="3"/>
  </w:num>
  <w:num w:numId="2" w16cid:durableId="57553220">
    <w:abstractNumId w:val="2"/>
  </w:num>
  <w:num w:numId="3" w16cid:durableId="769545547">
    <w:abstractNumId w:val="0"/>
  </w:num>
  <w:num w:numId="4" w16cid:durableId="373696474">
    <w:abstractNumId w:val="4"/>
  </w:num>
  <w:num w:numId="5" w16cid:durableId="446117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4016D"/>
    <w:rsid w:val="001511CC"/>
    <w:rsid w:val="00181BFB"/>
    <w:rsid w:val="001D23A7"/>
    <w:rsid w:val="001D70AD"/>
    <w:rsid w:val="00213AF9"/>
    <w:rsid w:val="00283ABC"/>
    <w:rsid w:val="002B2B4F"/>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2</Words>
  <Characters>2126</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4</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